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center" w:tblpY="-247"/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410"/>
        <w:gridCol w:w="1276"/>
        <w:gridCol w:w="1326"/>
        <w:gridCol w:w="15"/>
      </w:tblGrid>
      <w:tr w:rsidR="00C36E64" w:rsidRPr="00B80B61" w14:paraId="20AD14BA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6CE4CD83" w14:textId="77777777" w:rsidR="00C36E64" w:rsidRPr="00B80B61" w:rsidRDefault="00C36E64" w:rsidP="00E86D0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E71F42">
        <w:trPr>
          <w:gridAfter w:val="1"/>
          <w:wAfter w:w="15" w:type="dxa"/>
          <w:trHeight w:val="444"/>
        </w:trPr>
        <w:tc>
          <w:tcPr>
            <w:tcW w:w="9543" w:type="dxa"/>
            <w:gridSpan w:val="7"/>
          </w:tcPr>
          <w:p w14:paraId="2B00DA0B" w14:textId="52C7925A" w:rsidR="00C36E64" w:rsidRPr="002744F0" w:rsidRDefault="003573DF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  <w:t>Materials Technology</w:t>
            </w:r>
          </w:p>
        </w:tc>
      </w:tr>
      <w:tr w:rsidR="00C36E64" w:rsidRPr="00B80B61" w14:paraId="280356F2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2135CCED" w14:textId="77777777" w:rsidR="00C36E64" w:rsidRPr="00B80B61" w:rsidRDefault="00C36E64" w:rsidP="00E86D0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E71F42">
        <w:trPr>
          <w:gridAfter w:val="1"/>
          <w:wAfter w:w="15" w:type="dxa"/>
          <w:trHeight w:val="438"/>
        </w:trPr>
        <w:tc>
          <w:tcPr>
            <w:tcW w:w="9543" w:type="dxa"/>
            <w:gridSpan w:val="7"/>
            <w:vAlign w:val="center"/>
          </w:tcPr>
          <w:p w14:paraId="232B5A42" w14:textId="495D4799" w:rsidR="00C36E64" w:rsidRPr="00B80B61" w:rsidRDefault="004C5F86" w:rsidP="00DD7175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</w:t>
            </w:r>
            <w:r w:rsidR="00DD7175">
              <w:rPr>
                <w:rFonts w:hint="cs"/>
                <w:sz w:val="28"/>
                <w:szCs w:val="28"/>
                <w:rtl/>
                <w:lang w:bidi="ar-IQ"/>
              </w:rPr>
              <w:t>12206</w:t>
            </w:r>
          </w:p>
        </w:tc>
      </w:tr>
      <w:tr w:rsidR="00C36E64" w:rsidRPr="00B80B61" w14:paraId="4FD18A50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121BCE99" w14:textId="77777777" w:rsidR="00C36E64" w:rsidRPr="00B80B61" w:rsidRDefault="00C36E64" w:rsidP="00E86D0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</w:tcPr>
          <w:p w14:paraId="34B40AE3" w14:textId="1754987F" w:rsidR="00C36E64" w:rsidRPr="006D6AB4" w:rsidRDefault="006D6AB4" w:rsidP="00DD7175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1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vertAlign w:val="superscript"/>
                <w:lang w:bidi="ar-IQ"/>
              </w:rPr>
              <w:t>st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</w:t>
            </w:r>
            <w:r w:rsidR="00DD7175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first</w:t>
            </w:r>
          </w:p>
        </w:tc>
      </w:tr>
      <w:tr w:rsidR="00C36E64" w:rsidRPr="00B80B61" w14:paraId="0A15C0DB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2F41CB01" w14:textId="77777777" w:rsidR="00C36E64" w:rsidRPr="00B80B61" w:rsidRDefault="00C36E64" w:rsidP="00E86D0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</w:tcPr>
          <w:p w14:paraId="7F943CB7" w14:textId="3A45F894" w:rsidR="00C36E64" w:rsidRPr="00C07FAE" w:rsidRDefault="00DD7175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9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="006D6AB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56657C27" w14:textId="77777777" w:rsidR="00C36E64" w:rsidRPr="00B80B61" w:rsidRDefault="00C36E64" w:rsidP="00E86D02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E71F42">
        <w:trPr>
          <w:gridAfter w:val="1"/>
          <w:wAfter w:w="15" w:type="dxa"/>
          <w:trHeight w:val="419"/>
        </w:trPr>
        <w:tc>
          <w:tcPr>
            <w:tcW w:w="9543" w:type="dxa"/>
            <w:gridSpan w:val="7"/>
          </w:tcPr>
          <w:p w14:paraId="7C5331D8" w14:textId="7E71F3FE" w:rsidR="00C36E64" w:rsidRPr="00C07FAE" w:rsidRDefault="00C36E64" w:rsidP="00830CDC">
            <w:pPr>
              <w:shd w:val="clear" w:color="auto" w:fill="FFFFFF"/>
              <w:autoSpaceDE w:val="0"/>
              <w:autoSpaceDN w:val="0"/>
              <w:bidi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830CDC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2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830CDC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Lab. 2 hours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)</w:t>
            </w:r>
          </w:p>
        </w:tc>
      </w:tr>
      <w:tr w:rsidR="00C36E64" w:rsidRPr="00B80B61" w14:paraId="4B259DD3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4EFFECA0" w14:textId="77777777" w:rsidR="00C36E64" w:rsidRPr="00B80B61" w:rsidRDefault="00C36E64" w:rsidP="00E86D02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E71F42">
        <w:trPr>
          <w:gridAfter w:val="1"/>
          <w:wAfter w:w="15" w:type="dxa"/>
          <w:trHeight w:val="1504"/>
        </w:trPr>
        <w:tc>
          <w:tcPr>
            <w:tcW w:w="9543" w:type="dxa"/>
            <w:gridSpan w:val="7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7777777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otal: 60 hours</w:t>
            </w:r>
          </w:p>
          <w:p w14:paraId="038C9B6F" w14:textId="00CBC7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 Units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74D42B61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0DA7AE3E" w14:textId="77777777" w:rsidR="00C36E64" w:rsidRPr="00B02F18" w:rsidRDefault="00C36E64" w:rsidP="00E86D02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E71F42">
        <w:trPr>
          <w:gridAfter w:val="1"/>
          <w:wAfter w:w="15" w:type="dxa"/>
          <w:trHeight w:val="935"/>
        </w:trPr>
        <w:tc>
          <w:tcPr>
            <w:tcW w:w="9543" w:type="dxa"/>
            <w:gridSpan w:val="7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1786E320" w:rsidR="00C36E64" w:rsidRPr="002B253B" w:rsidRDefault="00C36E64" w:rsidP="0013151A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5B0277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Dr. Maloof mahmood</w:t>
            </w:r>
          </w:p>
          <w:p w14:paraId="7D33CF85" w14:textId="2CC3F5A7" w:rsidR="00C36E64" w:rsidRPr="00B80B61" w:rsidRDefault="00C36E64" w:rsidP="0013151A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5B0277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maloof.mahmood</w:t>
            </w:r>
            <w:hyperlink r:id="rId10" w:history="1">
              <w:r w:rsidR="006E0239" w:rsidRPr="008D4C44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@muc.edu.iq</w:t>
              </w:r>
            </w:hyperlink>
          </w:p>
        </w:tc>
      </w:tr>
      <w:tr w:rsidR="00C36E64" w:rsidRPr="00B80B61" w14:paraId="31621AB6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56846D4E" w14:textId="77777777" w:rsidR="00C36E64" w:rsidRPr="00B80B61" w:rsidRDefault="00C36E64" w:rsidP="00E86D02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E71F42">
        <w:trPr>
          <w:gridAfter w:val="1"/>
          <w:wAfter w:w="15" w:type="dxa"/>
          <w:trHeight w:val="3149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6"/>
          </w:tcPr>
          <w:p w14:paraId="75335CCC" w14:textId="77777777" w:rsidR="006E0239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1.</w:t>
            </w:r>
            <w:r w:rsidRPr="00B04482">
              <w:rPr>
                <w:sz w:val="28"/>
                <w:szCs w:val="28"/>
              </w:rPr>
              <w:t xml:space="preserve"> Providing the student with the necessary skills and mechanisms to</w:t>
            </w:r>
          </w:p>
          <w:p w14:paraId="195AA529" w14:textId="77777777" w:rsidR="006E0239" w:rsidRDefault="006E0239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B04482" w:rsidRPr="00B04482">
              <w:rPr>
                <w:sz w:val="28"/>
                <w:szCs w:val="28"/>
              </w:rPr>
              <w:t xml:space="preserve"> deal with the latest developments in scientific and technical progress</w:t>
            </w:r>
          </w:p>
          <w:p w14:paraId="7C75C69A" w14:textId="2FA64927" w:rsidR="00B04482" w:rsidRPr="00B04482" w:rsidRDefault="006E0239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B04482" w:rsidRPr="00B04482">
              <w:rPr>
                <w:sz w:val="28"/>
                <w:szCs w:val="28"/>
              </w:rPr>
              <w:t xml:space="preserve"> </w:t>
            </w:r>
            <w:proofErr w:type="gramStart"/>
            <w:r w:rsidR="00B04482" w:rsidRPr="00B04482">
              <w:rPr>
                <w:sz w:val="28"/>
                <w:szCs w:val="28"/>
              </w:rPr>
              <w:t>in</w:t>
            </w:r>
            <w:proofErr w:type="gramEnd"/>
            <w:r w:rsidR="00B04482" w:rsidRPr="00B04482">
              <w:rPr>
                <w:sz w:val="28"/>
                <w:szCs w:val="28"/>
              </w:rPr>
              <w:t xml:space="preserve"> their field of specialization.</w:t>
            </w:r>
          </w:p>
          <w:p w14:paraId="195139EF" w14:textId="3D3E9A0C" w:rsidR="006E0239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2.</w:t>
            </w:r>
            <w:r w:rsidRPr="00B04482">
              <w:rPr>
                <w:sz w:val="28"/>
                <w:szCs w:val="28"/>
              </w:rPr>
              <w:t xml:space="preserve"> Special care for outstanding students and enabling them to put</w:t>
            </w:r>
            <w:r w:rsidR="00AE7CBD">
              <w:rPr>
                <w:sz w:val="28"/>
                <w:szCs w:val="28"/>
              </w:rPr>
              <w:t xml:space="preserve"> and</w:t>
            </w:r>
          </w:p>
          <w:p w14:paraId="344E45B3" w14:textId="031018A8" w:rsidR="00B04482" w:rsidRPr="00B04482" w:rsidRDefault="006E0239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</w:t>
            </w:r>
            <w:r w:rsidR="00B04482" w:rsidRPr="00B04482">
              <w:rPr>
                <w:sz w:val="28"/>
                <w:szCs w:val="28"/>
              </w:rPr>
              <w:t xml:space="preserve"> forward their ideas.</w:t>
            </w:r>
          </w:p>
          <w:p w14:paraId="3703168C" w14:textId="77777777" w:rsidR="006E0239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3.</w:t>
            </w:r>
            <w:r w:rsidRPr="00B04482">
              <w:rPr>
                <w:sz w:val="28"/>
                <w:szCs w:val="28"/>
              </w:rPr>
              <w:t xml:space="preserve"> Providing the student with high skill and the ability to solve</w:t>
            </w:r>
          </w:p>
          <w:p w14:paraId="2E0C8749" w14:textId="5EE18B35" w:rsidR="00B04482" w:rsidRPr="00B04482" w:rsidRDefault="006E0239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</w:t>
            </w:r>
            <w:r w:rsidR="00B04482" w:rsidRPr="00B04482">
              <w:rPr>
                <w:sz w:val="28"/>
                <w:szCs w:val="28"/>
              </w:rPr>
              <w:t xml:space="preserve"> </w:t>
            </w:r>
            <w:proofErr w:type="gramStart"/>
            <w:r w:rsidR="00B04482" w:rsidRPr="00B04482">
              <w:rPr>
                <w:sz w:val="28"/>
                <w:szCs w:val="28"/>
              </w:rPr>
              <w:t>problems</w:t>
            </w:r>
            <w:proofErr w:type="gramEnd"/>
            <w:r w:rsidR="00B04482" w:rsidRPr="00B04482">
              <w:rPr>
                <w:sz w:val="28"/>
                <w:szCs w:val="28"/>
              </w:rPr>
              <w:t xml:space="preserve"> and teamwork.</w:t>
            </w:r>
          </w:p>
          <w:p w14:paraId="3A106A0F" w14:textId="77777777" w:rsidR="006E0239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4.</w:t>
            </w:r>
            <w:r w:rsidRPr="00B04482">
              <w:rPr>
                <w:sz w:val="28"/>
                <w:szCs w:val="28"/>
              </w:rPr>
              <w:t xml:space="preserve"> Instilling the spirit of diligence and perseverance and encouraging</w:t>
            </w:r>
          </w:p>
          <w:p w14:paraId="2B989AD2" w14:textId="3FF6A692" w:rsidR="00C36E64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B04482">
              <w:rPr>
                <w:sz w:val="28"/>
                <w:szCs w:val="28"/>
              </w:rPr>
              <w:t xml:space="preserve"> </w:t>
            </w:r>
            <w:r w:rsidR="006E0239">
              <w:rPr>
                <w:sz w:val="28"/>
                <w:szCs w:val="28"/>
              </w:rPr>
              <w:t xml:space="preserve">    </w:t>
            </w:r>
            <w:proofErr w:type="gramStart"/>
            <w:r w:rsidRPr="00B04482">
              <w:rPr>
                <w:sz w:val="28"/>
                <w:szCs w:val="28"/>
              </w:rPr>
              <w:t>them</w:t>
            </w:r>
            <w:proofErr w:type="gramEnd"/>
            <w:r w:rsidRPr="00B04482">
              <w:rPr>
                <w:sz w:val="28"/>
                <w:szCs w:val="28"/>
              </w:rPr>
              <w:t xml:space="preserve"> to create and innovate.</w:t>
            </w:r>
          </w:p>
        </w:tc>
      </w:tr>
      <w:tr w:rsidR="00C36E64" w:rsidRPr="00B80B61" w14:paraId="4872BA6C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57F761E0" w14:textId="77777777" w:rsidR="00C36E64" w:rsidRPr="00B80B61" w:rsidRDefault="00C36E64" w:rsidP="00E86D02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E71F42">
        <w:trPr>
          <w:gridAfter w:val="1"/>
          <w:wAfter w:w="15" w:type="dxa"/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6"/>
          </w:tcPr>
          <w:p w14:paraId="6095A907" w14:textId="21FD9DEC" w:rsidR="00770296" w:rsidRPr="00770296" w:rsidRDefault="00770296" w:rsidP="008763B9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="008763B9">
              <w:rPr>
                <w:sz w:val="28"/>
                <w:szCs w:val="28"/>
              </w:rPr>
              <w:t xml:space="preserve">  Introduce students to</w:t>
            </w:r>
            <w:r w:rsidR="008763B9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8763B9">
              <w:rPr>
                <w:sz w:val="28"/>
                <w:szCs w:val="28"/>
              </w:rPr>
              <w:t>materials technology.</w:t>
            </w:r>
          </w:p>
          <w:p w14:paraId="6C4D40D8" w14:textId="74B7670A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(i.e., planning, monitoring and evaluating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 xml:space="preserve">s own learning process in </w:t>
            </w:r>
            <w:r w:rsidR="008763B9">
              <w:rPr>
                <w:sz w:val="28"/>
                <w:szCs w:val="28"/>
              </w:rPr>
              <w:t xml:space="preserve">the classwork / Class team </w:t>
            </w:r>
            <w:proofErr w:type="spellStart"/>
            <w:r w:rsidR="008763B9">
              <w:rPr>
                <w:sz w:val="28"/>
                <w:szCs w:val="28"/>
              </w:rPr>
              <w:t>wo</w:t>
            </w:r>
            <w:proofErr w:type="spellEnd"/>
            <w:r w:rsidRPr="00770296">
              <w:rPr>
                <w:sz w:val="28"/>
                <w:szCs w:val="28"/>
              </w:rPr>
              <w:t>.</w:t>
            </w:r>
          </w:p>
          <w:p w14:paraId="6ABD9A3F" w14:textId="38423A84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Practice testing (short question answers and exams).</w:t>
            </w:r>
          </w:p>
          <w:p w14:paraId="74F78B39" w14:textId="7F4B4E03" w:rsidR="00C36E64" w:rsidRPr="00770296" w:rsidRDefault="007702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 to old</w:t>
            </w:r>
            <w:r w:rsidR="00FB7B1A">
              <w:rPr>
                <w:sz w:val="28"/>
                <w:szCs w:val="28"/>
              </w:rPr>
              <w:t xml:space="preserve"> </w:t>
            </w:r>
            <w:r w:rsidRPr="00770296">
              <w:rPr>
                <w:sz w:val="28"/>
                <w:szCs w:val="28"/>
              </w:rPr>
              <w:t>information or explain steps taken when solving a problem or a task).</w:t>
            </w:r>
          </w:p>
        </w:tc>
      </w:tr>
      <w:tr w:rsidR="00C36E64" w:rsidRPr="00B80B61" w14:paraId="51878742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 w:rsidP="00E86D02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C36E64" w:rsidRPr="00B80B61" w14:paraId="0204684D" w14:textId="77777777" w:rsidTr="00E71F42">
        <w:trPr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41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276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341" w:type="dxa"/>
            <w:gridSpan w:val="2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C36E64" w:rsidRPr="00B80B61" w14:paraId="0EB1CD3E" w14:textId="77777777" w:rsidTr="00E71F42">
        <w:trPr>
          <w:trHeight w:val="181"/>
        </w:trPr>
        <w:tc>
          <w:tcPr>
            <w:tcW w:w="1271" w:type="dxa"/>
          </w:tcPr>
          <w:p w14:paraId="7E220598" w14:textId="77777777" w:rsidR="00C36E64" w:rsidRPr="00B80B61" w:rsidRDefault="00C36E64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2FE4CA42" w:rsidR="00C36E64" w:rsidRPr="002B5D12" w:rsidRDefault="00B6147D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4CF0277E" w14:textId="112FF270" w:rsidR="00C36E64" w:rsidRPr="00A10D99" w:rsidRDefault="008763B9" w:rsidP="008763B9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Learning about </w:t>
            </w:r>
            <w:r w:rsidR="00E41071"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the properties of materials</w:t>
            </w:r>
          </w:p>
        </w:tc>
        <w:tc>
          <w:tcPr>
            <w:tcW w:w="2410" w:type="dxa"/>
            <w:vAlign w:val="center"/>
          </w:tcPr>
          <w:p w14:paraId="106B0633" w14:textId="77746B08" w:rsidR="008763B9" w:rsidRDefault="008763B9" w:rsidP="008763B9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763B9">
              <w:rPr>
                <w:sz w:val="24"/>
                <w:szCs w:val="24"/>
              </w:rPr>
              <w:t>Properties of Materials, Mechanical properties, Thermal Strains and stresses</w:t>
            </w:r>
          </w:p>
          <w:p w14:paraId="3427FB85" w14:textId="19A028D3" w:rsidR="008763B9" w:rsidRPr="00566CED" w:rsidRDefault="008763B9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270FF048" w14:textId="77777777" w:rsidR="005B3FC9" w:rsidRDefault="005B3FC9" w:rsidP="00C36E64">
            <w:pPr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CE8E29F" w14:textId="7B95477A" w:rsidR="00C36E64" w:rsidRPr="00B80B61" w:rsidRDefault="00566CED" w:rsidP="00C36E6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2981B354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D4AEEA4" w14:textId="0274F23E" w:rsidR="00C36E64" w:rsidRPr="00A10D99" w:rsidRDefault="003D14F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CB67B34" w14:textId="77777777" w:rsidTr="00E71F42">
        <w:trPr>
          <w:trHeight w:val="577"/>
        </w:trPr>
        <w:tc>
          <w:tcPr>
            <w:tcW w:w="1271" w:type="dxa"/>
          </w:tcPr>
          <w:p w14:paraId="561B77D3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0D105D4A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228AB6C2" w14:textId="3C6F0EFF" w:rsidR="00566CED" w:rsidRPr="00A10D99" w:rsidRDefault="00E41071" w:rsidP="004637E6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>nderstanding of the concepts of str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in</w:t>
            </w:r>
            <w:r w:rsidR="00EB2D7B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2410" w:type="dxa"/>
            <w:vAlign w:val="center"/>
          </w:tcPr>
          <w:p w14:paraId="1E454779" w14:textId="50468527" w:rsidR="008763B9" w:rsidRDefault="00EB2D7B" w:rsidP="00EB2D7B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EB2D7B">
              <w:rPr>
                <w:sz w:val="24"/>
                <w:szCs w:val="24"/>
              </w:rPr>
              <w:t>Tensile Stress –Strain curve, Elasticity and stiffness, Yield strength</w:t>
            </w:r>
          </w:p>
          <w:p w14:paraId="3E91FFFA" w14:textId="62D3B5DC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4FFF955F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215E8F3" w14:textId="335DE8F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1B1245E4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1D965E90" w14:textId="7374CBEE" w:rsidR="00566CED" w:rsidRPr="00A10D99" w:rsidRDefault="003D14F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6FC99092" w14:textId="77777777" w:rsidTr="00E71F42">
        <w:trPr>
          <w:trHeight w:val="1246"/>
        </w:trPr>
        <w:tc>
          <w:tcPr>
            <w:tcW w:w="1271" w:type="dxa"/>
          </w:tcPr>
          <w:p w14:paraId="6FA14FE8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35B87106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29692C42" w14:textId="77777777" w:rsidR="00566CED" w:rsidRDefault="0020526A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Learning about ductility of materials </w:t>
            </w:r>
          </w:p>
          <w:p w14:paraId="2CADDBC9" w14:textId="4AB172E0" w:rsidR="0020526A" w:rsidRPr="00F95569" w:rsidRDefault="0020526A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d other properties</w:t>
            </w:r>
          </w:p>
        </w:tc>
        <w:tc>
          <w:tcPr>
            <w:tcW w:w="2410" w:type="dxa"/>
          </w:tcPr>
          <w:p w14:paraId="24D56971" w14:textId="385E0168" w:rsidR="00566CED" w:rsidRPr="0020526A" w:rsidRDefault="0020526A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20526A">
              <w:rPr>
                <w:sz w:val="24"/>
                <w:szCs w:val="24"/>
              </w:rPr>
              <w:t>Ductility and Brittleness, Toughness, Creep, Fatigue.</w:t>
            </w:r>
          </w:p>
        </w:tc>
        <w:tc>
          <w:tcPr>
            <w:tcW w:w="1276" w:type="dxa"/>
          </w:tcPr>
          <w:p w14:paraId="6FC967B1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A3AC91A" w14:textId="3A66827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1C9BEAC3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C41B500" w14:textId="73F14BB4" w:rsidR="00566CED" w:rsidRPr="00A10D99" w:rsidRDefault="003D14F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Report</w:t>
            </w:r>
          </w:p>
        </w:tc>
      </w:tr>
      <w:tr w:rsidR="00566CED" w:rsidRPr="00B80B61" w14:paraId="28E3BAB3" w14:textId="77777777" w:rsidTr="00E71F42">
        <w:trPr>
          <w:trHeight w:val="697"/>
        </w:trPr>
        <w:tc>
          <w:tcPr>
            <w:tcW w:w="1271" w:type="dxa"/>
          </w:tcPr>
          <w:p w14:paraId="22BC2D7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20B0572A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51CB6190" w14:textId="722958A8" w:rsidR="00566CED" w:rsidRPr="00A10D99" w:rsidRDefault="00F95569" w:rsidP="00575C05">
            <w:pPr>
              <w:autoSpaceDE w:val="0"/>
              <w:autoSpaceDN w:val="0"/>
              <w:adjustRightInd w:val="0"/>
              <w:ind w:right="172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Understanding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the </w:t>
            </w:r>
            <w:r w:rsidR="00575C05">
              <w:rPr>
                <w:rFonts w:cs="Times New Roman"/>
                <w:color w:val="000000"/>
                <w:sz w:val="24"/>
                <w:szCs w:val="24"/>
                <w:lang w:bidi="ar-IQ"/>
              </w:rPr>
              <w:t>classification of raw materials</w:t>
            </w:r>
          </w:p>
        </w:tc>
        <w:tc>
          <w:tcPr>
            <w:tcW w:w="2410" w:type="dxa"/>
          </w:tcPr>
          <w:p w14:paraId="026AB426" w14:textId="280E1567" w:rsidR="003274FC" w:rsidRPr="00566CED" w:rsidRDefault="003274FC" w:rsidP="00D817EA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t>Bricks, Classification of brick according to constituent raw material</w:t>
            </w:r>
            <w:r w:rsidR="00D817EA">
              <w:t>s, Raw Materials,</w:t>
            </w:r>
            <w:r w:rsidR="00D817EA" w:rsidRPr="00566CED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276" w:type="dxa"/>
          </w:tcPr>
          <w:p w14:paraId="2489FF40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28DB952" w14:textId="22842AC2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5D120DDE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20B5C61" w14:textId="0CAA5790" w:rsidR="00566CED" w:rsidRPr="00A10D99" w:rsidRDefault="003D14F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3FD86AA6" w14:textId="77777777" w:rsidTr="00E71F42">
        <w:trPr>
          <w:trHeight w:val="168"/>
        </w:trPr>
        <w:tc>
          <w:tcPr>
            <w:tcW w:w="1271" w:type="dxa"/>
          </w:tcPr>
          <w:p w14:paraId="437E271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096970D5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1ACE8F8C" w14:textId="77777777" w:rsidR="00566CED" w:rsidRDefault="005B3FC9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about harmful materials in brick.</w:t>
            </w:r>
          </w:p>
          <w:p w14:paraId="6C3C95A8" w14:textId="6FCCB1D1" w:rsidR="005B3FC9" w:rsidRPr="00A10D99" w:rsidRDefault="005B3FC9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73D412FC" w14:textId="6D9E017F" w:rsidR="00566CED" w:rsidRDefault="005B3FC9" w:rsidP="00D817EA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9C4916">
              <w:rPr>
                <w:sz w:val="24"/>
                <w:szCs w:val="24"/>
              </w:rPr>
              <w:t>Harmful Ingredients in clay brick Manufact</w:t>
            </w:r>
            <w:r w:rsidR="00D817EA">
              <w:rPr>
                <w:sz w:val="24"/>
                <w:szCs w:val="24"/>
              </w:rPr>
              <w:t>ure of brick</w:t>
            </w:r>
          </w:p>
          <w:p w14:paraId="6B4643F7" w14:textId="113FC36F" w:rsidR="009C4916" w:rsidRPr="009C4916" w:rsidRDefault="009C4916" w:rsidP="00D817E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18AAF2C4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1AA5757" w14:textId="2FAACA1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712FF901" w14:textId="77777777" w:rsidR="005B3FC9" w:rsidRDefault="005B3FC9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E55AC6" w14:textId="064333F3" w:rsidR="00566CED" w:rsidRPr="00A10D99" w:rsidRDefault="003D14F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19311C05" w14:textId="77777777" w:rsidTr="00E71F42">
        <w:trPr>
          <w:trHeight w:val="181"/>
        </w:trPr>
        <w:tc>
          <w:tcPr>
            <w:tcW w:w="1271" w:type="dxa"/>
          </w:tcPr>
          <w:p w14:paraId="6C8025F6" w14:textId="67F9BA75" w:rsidR="00566CED" w:rsidRDefault="009C4916" w:rsidP="009C4916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      </w:t>
            </w:r>
            <w:r w:rsidR="00566CED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632DD1CD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21F3540C" w14:textId="0A4C2FC0" w:rsidR="00566CED" w:rsidRPr="00D817EA" w:rsidRDefault="002C6D02" w:rsidP="004F32A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3F4A52"/>
                <w:sz w:val="22"/>
                <w:szCs w:val="22"/>
                <w:rtl/>
              </w:rPr>
            </w:pPr>
            <w:r w:rsidRPr="00D817EA">
              <w:rPr>
                <w:rFonts w:asciiTheme="majorBidi" w:hAnsiTheme="majorBidi" w:cstheme="majorBidi"/>
                <w:color w:val="3F4A52"/>
                <w:sz w:val="22"/>
                <w:szCs w:val="22"/>
              </w:rPr>
              <w:t>Learning about mix proportion of brick.</w:t>
            </w:r>
          </w:p>
        </w:tc>
        <w:tc>
          <w:tcPr>
            <w:tcW w:w="2410" w:type="dxa"/>
          </w:tcPr>
          <w:p w14:paraId="432AF691" w14:textId="6FCB5EFF" w:rsidR="00566CED" w:rsidRPr="009C4916" w:rsidRDefault="009C4916" w:rsidP="00D817EA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9C4916">
              <w:rPr>
                <w:sz w:val="24"/>
                <w:szCs w:val="24"/>
              </w:rPr>
              <w:t xml:space="preserve">Sand - Lime brick, Raw materials, mix proportion, </w:t>
            </w:r>
          </w:p>
          <w:p w14:paraId="0EEC1A77" w14:textId="72730F9D" w:rsidR="009C4916" w:rsidRPr="00566CED" w:rsidRDefault="009C4916" w:rsidP="009C491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7E2A0FCE" w14:textId="77777777" w:rsidR="00262B8B" w:rsidRDefault="00262B8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12C0135C" w14:textId="0600D87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2EAD5D94" w14:textId="77777777" w:rsidR="00262B8B" w:rsidRDefault="00262B8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DB378E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7DF56AAE" w14:textId="77777777" w:rsidTr="00E71F42">
        <w:trPr>
          <w:trHeight w:val="181"/>
        </w:trPr>
        <w:tc>
          <w:tcPr>
            <w:tcW w:w="1271" w:type="dxa"/>
          </w:tcPr>
          <w:p w14:paraId="0C0C9C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1529575B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2C922725" w14:textId="53FC1A84" w:rsidR="00566CED" w:rsidRPr="00A10D99" w:rsidRDefault="00262B8B" w:rsidP="004F32AB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about  properties of concrete brick</w:t>
            </w:r>
          </w:p>
        </w:tc>
        <w:tc>
          <w:tcPr>
            <w:tcW w:w="2410" w:type="dxa"/>
          </w:tcPr>
          <w:p w14:paraId="30FA4810" w14:textId="0220CC1C" w:rsidR="00566CED" w:rsidRPr="00262B8B" w:rsidRDefault="00262B8B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262B8B">
              <w:rPr>
                <w:sz w:val="24"/>
                <w:szCs w:val="24"/>
              </w:rPr>
              <w:t>Properties of sand- lime brick, Concrete brick, Uses, Properties of concrete brick</w:t>
            </w:r>
          </w:p>
          <w:p w14:paraId="7DF483B0" w14:textId="4149381B" w:rsidR="00262B8B" w:rsidRPr="00566CED" w:rsidRDefault="00262B8B" w:rsidP="00262B8B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4BEBC777" w14:textId="77777777" w:rsidR="00262B8B" w:rsidRDefault="00262B8B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86D018E" w14:textId="55440A8E" w:rsidR="00566CED" w:rsidRPr="00B80B61" w:rsidRDefault="00566CED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777C05E9" w14:textId="77777777" w:rsidR="00262B8B" w:rsidRDefault="00262B8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8E17FEC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085A8A26" w14:textId="77777777" w:rsidTr="00E71F42">
        <w:trPr>
          <w:trHeight w:val="181"/>
        </w:trPr>
        <w:tc>
          <w:tcPr>
            <w:tcW w:w="1271" w:type="dxa"/>
          </w:tcPr>
          <w:p w14:paraId="4B0A8F6B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6899E144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16E8507E" w14:textId="0C78BBBE" w:rsidR="00566CED" w:rsidRPr="00A10D99" w:rsidRDefault="00BB7645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about bonding of some materials</w:t>
            </w:r>
          </w:p>
        </w:tc>
        <w:tc>
          <w:tcPr>
            <w:tcW w:w="2410" w:type="dxa"/>
          </w:tcPr>
          <w:p w14:paraId="416E7AAB" w14:textId="77777777" w:rsidR="007028BD" w:rsidRDefault="00BB7645" w:rsidP="00D817EA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BB7645">
              <w:rPr>
                <w:sz w:val="24"/>
                <w:szCs w:val="24"/>
              </w:rPr>
              <w:t>Bonding Materials, Gypsum plaster, Manufacture of gypsum plaster, Raw materials (Gypsum rocks),</w:t>
            </w:r>
          </w:p>
          <w:p w14:paraId="6964B2A9" w14:textId="128161FD" w:rsidR="00D817EA" w:rsidRPr="00566CED" w:rsidRDefault="00D817EA" w:rsidP="00D817EA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0ECEAF1A" w14:textId="77777777" w:rsidR="00E71F42" w:rsidRDefault="00E71F42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726E2C5" w14:textId="2D8A038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2A20263A" w14:textId="77777777" w:rsidR="00E71F42" w:rsidRDefault="00E71F4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9D6968E" w14:textId="694B4323" w:rsidR="00566CED" w:rsidRPr="00A10D99" w:rsidRDefault="00D817E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3E631164" w14:textId="77777777" w:rsidTr="00E71F42">
        <w:trPr>
          <w:trHeight w:val="181"/>
        </w:trPr>
        <w:tc>
          <w:tcPr>
            <w:tcW w:w="1271" w:type="dxa"/>
          </w:tcPr>
          <w:p w14:paraId="14728F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7CEA4320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6A2664E4" w14:textId="229B5D6E" w:rsidR="00566CED" w:rsidRPr="00A10D99" w:rsidRDefault="00D817EA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about gypsum products.</w:t>
            </w:r>
          </w:p>
        </w:tc>
        <w:tc>
          <w:tcPr>
            <w:tcW w:w="2410" w:type="dxa"/>
          </w:tcPr>
          <w:p w14:paraId="3199FCDB" w14:textId="7E2055E0" w:rsidR="00D817EA" w:rsidRPr="00D817EA" w:rsidRDefault="00D817EA" w:rsidP="00D817EA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D817EA">
              <w:rPr>
                <w:sz w:val="24"/>
                <w:szCs w:val="24"/>
              </w:rPr>
              <w:t xml:space="preserve">Gypsum products Plaster of Paris, Uses, </w:t>
            </w:r>
            <w:proofErr w:type="gramStart"/>
            <w:r w:rsidRPr="00D817EA">
              <w:rPr>
                <w:sz w:val="24"/>
                <w:szCs w:val="24"/>
              </w:rPr>
              <w:t>Chemical</w:t>
            </w:r>
            <w:proofErr w:type="gramEnd"/>
            <w:r w:rsidRPr="00D817EA">
              <w:rPr>
                <w:sz w:val="24"/>
                <w:szCs w:val="24"/>
              </w:rPr>
              <w:t xml:space="preserve"> requirements in according with Iraqi standard</w:t>
            </w:r>
            <w:r>
              <w:rPr>
                <w:sz w:val="24"/>
                <w:szCs w:val="24"/>
              </w:rPr>
              <w:t>.</w:t>
            </w:r>
          </w:p>
          <w:p w14:paraId="5DF95F7C" w14:textId="1251DCDB" w:rsidR="00D817EA" w:rsidRPr="00566CED" w:rsidRDefault="00D817EA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2E67583D" w14:textId="77777777" w:rsidR="00E71F42" w:rsidRDefault="00E71F42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D0FE06" w14:textId="18130EB4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4DB0D57B" w14:textId="77777777" w:rsidR="00E71F42" w:rsidRDefault="00D817E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 </w:t>
            </w:r>
          </w:p>
          <w:p w14:paraId="66AE0E2F" w14:textId="13FAA7CD" w:rsidR="00566CED" w:rsidRPr="00A10D99" w:rsidRDefault="00D817E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Quiz</w:t>
            </w:r>
          </w:p>
        </w:tc>
      </w:tr>
      <w:tr w:rsidR="00566CED" w:rsidRPr="00B80B61" w14:paraId="149D8FD9" w14:textId="77777777" w:rsidTr="00E71F42">
        <w:trPr>
          <w:trHeight w:val="181"/>
        </w:trPr>
        <w:tc>
          <w:tcPr>
            <w:tcW w:w="1271" w:type="dxa"/>
          </w:tcPr>
          <w:p w14:paraId="799F0D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>10</w:t>
            </w:r>
          </w:p>
        </w:tc>
        <w:tc>
          <w:tcPr>
            <w:tcW w:w="851" w:type="dxa"/>
          </w:tcPr>
          <w:p w14:paraId="066EEF14" w14:textId="5591804E" w:rsidR="00566CED" w:rsidRPr="002B5D12" w:rsidRDefault="00FE4D87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68D6904E" w14:textId="5D483A03" w:rsidR="00566CED" w:rsidRPr="004F32AB" w:rsidRDefault="00BA1EE1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Further study of gypsum products</w:t>
            </w:r>
            <w:proofErr w:type="gramStart"/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.</w:t>
            </w:r>
            <w:r w:rsidR="004F32AB"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.</w:t>
            </w:r>
            <w:proofErr w:type="gramEnd"/>
          </w:p>
        </w:tc>
        <w:tc>
          <w:tcPr>
            <w:tcW w:w="2410" w:type="dxa"/>
          </w:tcPr>
          <w:p w14:paraId="0FABE36A" w14:textId="36E6746F" w:rsidR="00BA1EE1" w:rsidRPr="00BA1EE1" w:rsidRDefault="00BA1EE1" w:rsidP="00BA1EE1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BA1EE1">
              <w:rPr>
                <w:sz w:val="24"/>
                <w:szCs w:val="24"/>
              </w:rPr>
              <w:t>Gypsum products Technical plaster, Uses, Chemical requirements, Physical requirements</w:t>
            </w:r>
            <w:r>
              <w:rPr>
                <w:sz w:val="24"/>
                <w:szCs w:val="24"/>
              </w:rPr>
              <w:t>.</w:t>
            </w:r>
          </w:p>
          <w:p w14:paraId="0A6AE977" w14:textId="0D546C4E" w:rsidR="00BA1EE1" w:rsidRPr="00566CED" w:rsidRDefault="00BA1EE1" w:rsidP="00BA1EE1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47892B53" w14:textId="77777777" w:rsidR="00BA1EE1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8B27A3" w14:textId="4A0C068C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744FFCB2" w14:textId="77777777" w:rsidR="00BA1EE1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F7C74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E71F42">
        <w:trPr>
          <w:trHeight w:val="621"/>
        </w:trPr>
        <w:tc>
          <w:tcPr>
            <w:tcW w:w="1271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17BB0152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4A0B8227" w14:textId="645730B2" w:rsidR="00566CED" w:rsidRPr="00A10D99" w:rsidRDefault="00BA1EE1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about lime properties.</w:t>
            </w:r>
          </w:p>
        </w:tc>
        <w:tc>
          <w:tcPr>
            <w:tcW w:w="2410" w:type="dxa"/>
          </w:tcPr>
          <w:p w14:paraId="07EC2073" w14:textId="77777777" w:rsidR="00BA1EE1" w:rsidRPr="00BA1EE1" w:rsidRDefault="00BA1EE1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BA1EE1">
              <w:rPr>
                <w:sz w:val="24"/>
                <w:szCs w:val="24"/>
              </w:rPr>
              <w:t xml:space="preserve">Lime, Definition and classification, Quick lime, Hydrate lime, Manufacturing of lime, </w:t>
            </w:r>
          </w:p>
          <w:p w14:paraId="368CE544" w14:textId="08A59C5F" w:rsidR="00BA1EE1" w:rsidRPr="00566CED" w:rsidRDefault="00BA1EE1" w:rsidP="00BA1EE1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0A4119CB" w14:textId="77777777" w:rsidR="00BA1EE1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2B62D98F" w14:textId="77777777" w:rsidR="00BA1EE1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F741A4A" w14:textId="7CC1A1A3" w:rsidR="00566CED" w:rsidRPr="00A10D99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Report</w:t>
            </w:r>
          </w:p>
        </w:tc>
      </w:tr>
      <w:tr w:rsidR="00566CED" w:rsidRPr="00B80B61" w14:paraId="467CEF72" w14:textId="77777777" w:rsidTr="00E71F42">
        <w:trPr>
          <w:trHeight w:val="181"/>
        </w:trPr>
        <w:tc>
          <w:tcPr>
            <w:tcW w:w="1271" w:type="dxa"/>
          </w:tcPr>
          <w:p w14:paraId="390A131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18D3D9AE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2E17C662" w14:textId="63E14DD4" w:rsidR="00566CED" w:rsidRPr="00F24D12" w:rsidRDefault="00BA1EE1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Further information about lime.</w:t>
            </w:r>
          </w:p>
        </w:tc>
        <w:tc>
          <w:tcPr>
            <w:tcW w:w="2410" w:type="dxa"/>
          </w:tcPr>
          <w:p w14:paraId="248D398B" w14:textId="26413112" w:rsidR="00566CED" w:rsidRPr="00BA1EE1" w:rsidRDefault="00BA1EE1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BA1EE1">
              <w:rPr>
                <w:sz w:val="24"/>
                <w:szCs w:val="24"/>
              </w:rPr>
              <w:t>Uses of quick lime, Properties of quick lime, Hydrate lime, Process of manufacture, Uses, Properties</w:t>
            </w:r>
            <w:r>
              <w:rPr>
                <w:sz w:val="24"/>
                <w:szCs w:val="24"/>
              </w:rPr>
              <w:t>.</w:t>
            </w:r>
          </w:p>
          <w:p w14:paraId="61226827" w14:textId="17A809D0" w:rsidR="00BA1EE1" w:rsidRPr="00566CED" w:rsidRDefault="00BA1EE1" w:rsidP="00BA1EE1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4C249CD8" w14:textId="77777777" w:rsidR="00BA1EE1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002961C" w14:textId="7530CF7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33A1D88C" w14:textId="77777777" w:rsidR="00BA1EE1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</w:p>
          <w:p w14:paraId="7E455FE6" w14:textId="62FD30AC" w:rsidR="00566CED" w:rsidRPr="00A10D99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Quiz</w:t>
            </w:r>
          </w:p>
        </w:tc>
      </w:tr>
      <w:tr w:rsidR="00566CED" w:rsidRPr="00B80B61" w14:paraId="0C4240BC" w14:textId="77777777" w:rsidTr="00E71F42">
        <w:trPr>
          <w:trHeight w:val="181"/>
        </w:trPr>
        <w:tc>
          <w:tcPr>
            <w:tcW w:w="1271" w:type="dxa"/>
          </w:tcPr>
          <w:p w14:paraId="41FAB79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4B5228D8" w:rsidR="00566CED" w:rsidRPr="002B5D12" w:rsidRDefault="00FE4D87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5B145213" w14:textId="1A566F8D" w:rsidR="00566CED" w:rsidRPr="00F24D12" w:rsidRDefault="00FE4D87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about classification of some materials.</w:t>
            </w:r>
          </w:p>
        </w:tc>
        <w:tc>
          <w:tcPr>
            <w:tcW w:w="2410" w:type="dxa"/>
          </w:tcPr>
          <w:p w14:paraId="46F3EA0A" w14:textId="77777777" w:rsidR="00566CED" w:rsidRPr="00FE4D87" w:rsidRDefault="00FE4D87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FE4D87">
              <w:rPr>
                <w:sz w:val="24"/>
                <w:szCs w:val="24"/>
              </w:rPr>
              <w:t>Metals, Classification of metals Classification of metals, Ferrous metals, Cast Iron,</w:t>
            </w:r>
          </w:p>
          <w:p w14:paraId="359D965E" w14:textId="6FF5E234" w:rsidR="00FE4D87" w:rsidRPr="00566CED" w:rsidRDefault="00FE4D87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5573ABC9" w14:textId="77777777" w:rsidR="00BA1EE1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9E6A76" w14:textId="76A9ADB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6D427DB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4D673AA9" w14:textId="39CC2DCB" w:rsidR="00BA1EE1" w:rsidRPr="00A10D99" w:rsidRDefault="00BA1EE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B9F10D" w14:textId="77777777" w:rsidTr="00E71F42">
        <w:trPr>
          <w:trHeight w:val="181"/>
        </w:trPr>
        <w:tc>
          <w:tcPr>
            <w:tcW w:w="1271" w:type="dxa"/>
          </w:tcPr>
          <w:p w14:paraId="64BA2F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0870267D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73EBE60F" w14:textId="7B0520F7" w:rsidR="00566CED" w:rsidRPr="00F24D12" w:rsidRDefault="00E71F42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about steel composition.</w:t>
            </w:r>
          </w:p>
        </w:tc>
        <w:tc>
          <w:tcPr>
            <w:tcW w:w="2410" w:type="dxa"/>
          </w:tcPr>
          <w:p w14:paraId="42EEC527" w14:textId="4DCC55DA" w:rsidR="00E71F42" w:rsidRPr="00E71F42" w:rsidRDefault="00E71F42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E71F42">
              <w:rPr>
                <w:sz w:val="24"/>
                <w:szCs w:val="24"/>
              </w:rPr>
              <w:t>Steel, Composition, Low carbon steel (Mild steel), Properties, Uses, High carbon steel, Properties</w:t>
            </w:r>
            <w:r>
              <w:rPr>
                <w:sz w:val="24"/>
                <w:szCs w:val="24"/>
              </w:rPr>
              <w:t>.</w:t>
            </w:r>
          </w:p>
          <w:p w14:paraId="5D0E3645" w14:textId="77777777" w:rsidR="00E71F42" w:rsidRDefault="00E71F42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3BE5C9AE" w14:textId="4F79E5F9" w:rsidR="00E71F42" w:rsidRPr="00566CED" w:rsidRDefault="00E71F42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3306758C" w14:textId="77777777" w:rsidR="00E71F42" w:rsidRDefault="00E71F42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76F857" w14:textId="6F6AAB18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19D83E2C" w14:textId="77777777" w:rsidR="00E71F42" w:rsidRDefault="00E71F4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4222387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2679E948" w14:textId="77777777" w:rsidTr="00E71F42">
        <w:trPr>
          <w:trHeight w:val="791"/>
        </w:trPr>
        <w:tc>
          <w:tcPr>
            <w:tcW w:w="1271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51" w:type="dxa"/>
          </w:tcPr>
          <w:p w14:paraId="44382B96" w14:textId="67B30EFF" w:rsidR="00566CED" w:rsidRPr="002B5D12" w:rsidRDefault="00B6147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409" w:type="dxa"/>
            <w:gridSpan w:val="2"/>
          </w:tcPr>
          <w:p w14:paraId="39ECF73A" w14:textId="1329854D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</w:p>
        </w:tc>
        <w:tc>
          <w:tcPr>
            <w:tcW w:w="2410" w:type="dxa"/>
          </w:tcPr>
          <w:p w14:paraId="52D54ED3" w14:textId="6BF72BAD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eparatory week before the final exam</w:t>
            </w:r>
          </w:p>
        </w:tc>
        <w:tc>
          <w:tcPr>
            <w:tcW w:w="1276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4C77AECE" w14:textId="17D5EE4F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C36E64" w:rsidRPr="00B80B61" w14:paraId="010BE395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2DF73DD5" w14:textId="77777777" w:rsidR="00C36E64" w:rsidRPr="00B80B61" w:rsidRDefault="00C36E64" w:rsidP="00E86D02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23CE57F2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>Assessment: Formative 40 marks, M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id-term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exam 10 marks </w:t>
            </w:r>
          </w:p>
          <w:p w14:paraId="5158315D" w14:textId="0B5645D2" w:rsidR="00C36E64" w:rsidRPr="0066291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5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E71F42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79C4CB67" w14:textId="77777777" w:rsidR="00C36E64" w:rsidRPr="00B80B61" w:rsidRDefault="00C36E64" w:rsidP="00E86D02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E71F42">
        <w:trPr>
          <w:gridAfter w:val="1"/>
          <w:wAfter w:w="15" w:type="dxa"/>
        </w:trPr>
        <w:tc>
          <w:tcPr>
            <w:tcW w:w="3875" w:type="dxa"/>
            <w:gridSpan w:val="3"/>
          </w:tcPr>
          <w:p w14:paraId="25C45FBE" w14:textId="77777777" w:rsidR="00BC3BAD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 xml:space="preserve">Required textbooks </w:t>
            </w:r>
          </w:p>
          <w:p w14:paraId="05DCCC61" w14:textId="7999B9C3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4"/>
          </w:tcPr>
          <w:p w14:paraId="11F67319" w14:textId="77777777" w:rsidR="00D00CB9" w:rsidRDefault="00D00CB9" w:rsidP="00714E40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14:paraId="02995B0A" w14:textId="42C57B42" w:rsidR="00C36E64" w:rsidRPr="00D00CB9" w:rsidRDefault="00D00CB9" w:rsidP="00714E40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4"/>
                <w:szCs w:val="24"/>
                <w:rtl/>
              </w:rPr>
            </w:pPr>
            <w:r w:rsidRPr="00D00CB9">
              <w:rPr>
                <w:sz w:val="24"/>
                <w:szCs w:val="24"/>
              </w:rPr>
              <w:t>Iraqi Standard Specifications</w:t>
            </w:r>
          </w:p>
        </w:tc>
      </w:tr>
      <w:tr w:rsidR="00C36E64" w:rsidRPr="00B80B61" w14:paraId="4BFBD527" w14:textId="77777777" w:rsidTr="00E71F42">
        <w:trPr>
          <w:gridAfter w:val="1"/>
          <w:wAfter w:w="15" w:type="dxa"/>
        </w:trPr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4"/>
            <w:vAlign w:val="center"/>
          </w:tcPr>
          <w:p w14:paraId="28AE90F5" w14:textId="7D1255E8" w:rsidR="00C36E64" w:rsidRPr="00D00CB9" w:rsidRDefault="00D00CB9" w:rsidP="00714E40">
            <w:pPr>
              <w:jc w:val="both"/>
              <w:rPr>
                <w:rFonts w:cs="Times New Roman"/>
                <w:sz w:val="24"/>
                <w:szCs w:val="24"/>
                <w:rtl/>
                <w:lang w:bidi="ar-IQ"/>
              </w:rPr>
            </w:pPr>
            <w:r w:rsidRPr="00D00CB9">
              <w:rPr>
                <w:sz w:val="24"/>
                <w:szCs w:val="24"/>
              </w:rPr>
              <w:t>British specifications</w:t>
            </w:r>
          </w:p>
        </w:tc>
      </w:tr>
      <w:tr w:rsidR="00C36E64" w:rsidRPr="00B80B61" w14:paraId="09488031" w14:textId="77777777" w:rsidTr="00E71F42">
        <w:trPr>
          <w:gridAfter w:val="1"/>
          <w:wAfter w:w="15" w:type="dxa"/>
        </w:trPr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4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E71F42">
        <w:trPr>
          <w:gridAfter w:val="1"/>
          <w:wAfter w:w="15" w:type="dxa"/>
        </w:trPr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lastRenderedPageBreak/>
              <w:t>Electronic References, Websites</w:t>
            </w:r>
          </w:p>
        </w:tc>
        <w:tc>
          <w:tcPr>
            <w:tcW w:w="5668" w:type="dxa"/>
            <w:gridSpan w:val="4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40D63933" w:rsidR="001B1366" w:rsidRPr="0065671F" w:rsidRDefault="00714E40" w:rsidP="009665EC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   </w:t>
      </w:r>
      <w:r w:rsidR="00A3428B">
        <w:rPr>
          <w:rFonts w:ascii="Arial" w:hAnsi="Arial" w:cs="Arial"/>
          <w:sz w:val="28"/>
          <w:szCs w:val="28"/>
          <w:lang w:bidi="ar-IQ"/>
        </w:rPr>
        <w:t xml:space="preserve"> </w:t>
      </w:r>
      <w:r>
        <w:rPr>
          <w:rFonts w:ascii="Arial" w:hAnsi="Arial" w:cs="Arial"/>
          <w:sz w:val="28"/>
          <w:szCs w:val="28"/>
          <w:lang w:bidi="ar-IQ"/>
        </w:rPr>
        <w:t xml:space="preserve"> </w:t>
      </w:r>
      <w:r w:rsidR="000B11BE">
        <w:rPr>
          <w:rFonts w:ascii="Arial" w:hAnsi="Arial" w:cs="Arial"/>
          <w:sz w:val="28"/>
          <w:szCs w:val="28"/>
          <w:lang w:bidi="ar-IQ"/>
        </w:rPr>
        <w:t xml:space="preserve">  </w:t>
      </w:r>
      <w:bookmarkStart w:id="0" w:name="_GoBack"/>
      <w:bookmarkEnd w:id="0"/>
      <w:r>
        <w:rPr>
          <w:rFonts w:ascii="Arial" w:hAnsi="Arial" w:cs="Arial"/>
          <w:sz w:val="28"/>
          <w:szCs w:val="28"/>
          <w:lang w:bidi="ar-IQ"/>
        </w:rPr>
        <w:t xml:space="preserve"> </w:t>
      </w:r>
      <w:r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Pr="00A3428B">
        <w:rPr>
          <w:rFonts w:cs="Times New Roman"/>
          <w:b/>
          <w:bCs/>
          <w:sz w:val="32"/>
          <w:szCs w:val="32"/>
        </w:rPr>
        <w:t>(</w:t>
      </w:r>
      <w:r w:rsidR="000B11BE">
        <w:rPr>
          <w:rFonts w:asciiTheme="majorBidi" w:eastAsia="Calibri" w:hAnsiTheme="majorBidi" w:cstheme="majorBidi"/>
          <w:b/>
          <w:bCs/>
          <w:sz w:val="28"/>
          <w:szCs w:val="28"/>
          <w:lang w:bidi="ar-IQ"/>
        </w:rPr>
        <w:t>Materials Technology</w:t>
      </w:r>
      <w:r w:rsidRPr="00A3428B">
        <w:rPr>
          <w:rFonts w:cs="Times New Roman"/>
          <w:b/>
          <w:bCs/>
          <w:sz w:val="32"/>
          <w:szCs w:val="32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A2BFF9A" w14:textId="77777777" w:rsidR="00DB7B31" w:rsidRPr="00BA11FF" w:rsidRDefault="00DB7B31" w:rsidP="00BA11FF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44F97FDA" w14:textId="77777777" w:rsidR="00E67284" w:rsidRPr="00E67284" w:rsidRDefault="00E67284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2AA9DEC" w14:textId="77777777" w:rsidR="00FA3A0A" w:rsidRPr="001B1366" w:rsidRDefault="00FA3A0A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6792466" w14:textId="77777777" w:rsidR="00B037BC" w:rsidRPr="00E80F11" w:rsidRDefault="00B037BC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29C9AC" w14:textId="77777777" w:rsidR="00AD7466" w:rsidRDefault="00AD7466">
      <w:r>
        <w:separator/>
      </w:r>
    </w:p>
  </w:endnote>
  <w:endnote w:type="continuationSeparator" w:id="0">
    <w:p w14:paraId="4F127E77" w14:textId="77777777" w:rsidR="00AD7466" w:rsidRDefault="00AD74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C64287" w14:textId="77777777" w:rsidR="003A68C9" w:rsidRDefault="003A68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390"/>
      <w:gridCol w:w="976"/>
      <w:gridCol w:w="4390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NoSpacing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0B11BE" w:rsidRPr="000B11BE">
            <w:rPr>
              <w:rFonts w:ascii="Cambria" w:hAnsi="Cambria"/>
              <w:b/>
              <w:noProof/>
            </w:rPr>
            <w:t>4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3D1965" w14:textId="77777777" w:rsidR="003A68C9" w:rsidRDefault="003A68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99554D" w14:textId="77777777" w:rsidR="00AD7466" w:rsidRDefault="00AD7466">
      <w:r>
        <w:separator/>
      </w:r>
    </w:p>
  </w:footnote>
  <w:footnote w:type="continuationSeparator" w:id="0">
    <w:p w14:paraId="4354B771" w14:textId="77777777" w:rsidR="00AD7466" w:rsidRDefault="00AD74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34526A" w14:textId="77777777" w:rsidR="003A68C9" w:rsidRDefault="003A68C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2A6948" w14:textId="77777777" w:rsidR="003A68C9" w:rsidRDefault="003A68C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A30569" w14:textId="77777777" w:rsidR="003A68C9" w:rsidRDefault="003A68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rAUAgSHvAywAAAA="/>
  </w:docVars>
  <w:rsids>
    <w:rsidRoot w:val="003D742A"/>
    <w:rsid w:val="00005774"/>
    <w:rsid w:val="00007B9F"/>
    <w:rsid w:val="0003472C"/>
    <w:rsid w:val="000428A6"/>
    <w:rsid w:val="00045418"/>
    <w:rsid w:val="00063AD7"/>
    <w:rsid w:val="00065187"/>
    <w:rsid w:val="00066B8F"/>
    <w:rsid w:val="00070BE9"/>
    <w:rsid w:val="0007162C"/>
    <w:rsid w:val="00073C2C"/>
    <w:rsid w:val="0008002F"/>
    <w:rsid w:val="00090A55"/>
    <w:rsid w:val="000A1C7A"/>
    <w:rsid w:val="000A67F9"/>
    <w:rsid w:val="000A69B4"/>
    <w:rsid w:val="000B11BE"/>
    <w:rsid w:val="000B4430"/>
    <w:rsid w:val="000B7757"/>
    <w:rsid w:val="000C2D8D"/>
    <w:rsid w:val="000C7D9F"/>
    <w:rsid w:val="000D0BC6"/>
    <w:rsid w:val="000D53B9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2027C"/>
    <w:rsid w:val="001304F3"/>
    <w:rsid w:val="0013151A"/>
    <w:rsid w:val="0014600C"/>
    <w:rsid w:val="00153FF9"/>
    <w:rsid w:val="0015696E"/>
    <w:rsid w:val="00182552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26A"/>
    <w:rsid w:val="0020555A"/>
    <w:rsid w:val="00206E17"/>
    <w:rsid w:val="00210E10"/>
    <w:rsid w:val="00216355"/>
    <w:rsid w:val="002358AF"/>
    <w:rsid w:val="00236F0D"/>
    <w:rsid w:val="0023793A"/>
    <w:rsid w:val="00242DCC"/>
    <w:rsid w:val="00262B8B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C6D02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4FC"/>
    <w:rsid w:val="00327FCC"/>
    <w:rsid w:val="0033021C"/>
    <w:rsid w:val="0034068F"/>
    <w:rsid w:val="00354DE3"/>
    <w:rsid w:val="003555F3"/>
    <w:rsid w:val="003573DF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7412"/>
    <w:rsid w:val="003C56DD"/>
    <w:rsid w:val="003C6A37"/>
    <w:rsid w:val="003D14F2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61D7"/>
    <w:rsid w:val="004570B9"/>
    <w:rsid w:val="004637E6"/>
    <w:rsid w:val="00465B4D"/>
    <w:rsid w:val="004662C5"/>
    <w:rsid w:val="0048407D"/>
    <w:rsid w:val="00485C2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E0EBA"/>
    <w:rsid w:val="004E1A82"/>
    <w:rsid w:val="004E3ECF"/>
    <w:rsid w:val="004E60C2"/>
    <w:rsid w:val="004F0938"/>
    <w:rsid w:val="004F32AB"/>
    <w:rsid w:val="00507906"/>
    <w:rsid w:val="00514BD1"/>
    <w:rsid w:val="00516004"/>
    <w:rsid w:val="005213B2"/>
    <w:rsid w:val="0052336E"/>
    <w:rsid w:val="005342BC"/>
    <w:rsid w:val="00534329"/>
    <w:rsid w:val="00535D14"/>
    <w:rsid w:val="00566CED"/>
    <w:rsid w:val="00575C05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B0277"/>
    <w:rsid w:val="005B3FC9"/>
    <w:rsid w:val="005C050F"/>
    <w:rsid w:val="005C6FC9"/>
    <w:rsid w:val="005C71F0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239"/>
    <w:rsid w:val="006E0C8C"/>
    <w:rsid w:val="007028BA"/>
    <w:rsid w:val="007028BD"/>
    <w:rsid w:val="00704757"/>
    <w:rsid w:val="00714E40"/>
    <w:rsid w:val="00723026"/>
    <w:rsid w:val="0074532D"/>
    <w:rsid w:val="0075530C"/>
    <w:rsid w:val="0075633E"/>
    <w:rsid w:val="007600F6"/>
    <w:rsid w:val="007645B4"/>
    <w:rsid w:val="00766EF6"/>
    <w:rsid w:val="00770296"/>
    <w:rsid w:val="007716A6"/>
    <w:rsid w:val="00772823"/>
    <w:rsid w:val="0078752C"/>
    <w:rsid w:val="0079031B"/>
    <w:rsid w:val="007A4791"/>
    <w:rsid w:val="007A5283"/>
    <w:rsid w:val="007A7C20"/>
    <w:rsid w:val="007B0B99"/>
    <w:rsid w:val="007B21F5"/>
    <w:rsid w:val="007B671C"/>
    <w:rsid w:val="007D4CFD"/>
    <w:rsid w:val="007E7D56"/>
    <w:rsid w:val="007F319C"/>
    <w:rsid w:val="007F4AC0"/>
    <w:rsid w:val="007F57BE"/>
    <w:rsid w:val="00807DE1"/>
    <w:rsid w:val="00816181"/>
    <w:rsid w:val="00830CDC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3B9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65EC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916"/>
    <w:rsid w:val="009C4ACD"/>
    <w:rsid w:val="009D36E7"/>
    <w:rsid w:val="009D5412"/>
    <w:rsid w:val="009D5CB0"/>
    <w:rsid w:val="009D6BEA"/>
    <w:rsid w:val="009E2D35"/>
    <w:rsid w:val="009E38AF"/>
    <w:rsid w:val="009E53B0"/>
    <w:rsid w:val="009E60AE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85288"/>
    <w:rsid w:val="00A92143"/>
    <w:rsid w:val="00A9546E"/>
    <w:rsid w:val="00AB2B0D"/>
    <w:rsid w:val="00AB71A5"/>
    <w:rsid w:val="00AC6CFB"/>
    <w:rsid w:val="00AD1BD9"/>
    <w:rsid w:val="00AD2A3A"/>
    <w:rsid w:val="00AD3287"/>
    <w:rsid w:val="00AD37EA"/>
    <w:rsid w:val="00AD4058"/>
    <w:rsid w:val="00AD59D6"/>
    <w:rsid w:val="00AD7466"/>
    <w:rsid w:val="00AE167A"/>
    <w:rsid w:val="00AE7CBD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E3D"/>
    <w:rsid w:val="00B3083B"/>
    <w:rsid w:val="00B31B9B"/>
    <w:rsid w:val="00B32265"/>
    <w:rsid w:val="00B412FE"/>
    <w:rsid w:val="00B50377"/>
    <w:rsid w:val="00B5102D"/>
    <w:rsid w:val="00B521B7"/>
    <w:rsid w:val="00B6147D"/>
    <w:rsid w:val="00B64A4B"/>
    <w:rsid w:val="00B7012E"/>
    <w:rsid w:val="00B727AD"/>
    <w:rsid w:val="00B757D7"/>
    <w:rsid w:val="00B80B61"/>
    <w:rsid w:val="00B85388"/>
    <w:rsid w:val="00B86177"/>
    <w:rsid w:val="00B914A5"/>
    <w:rsid w:val="00BA11FF"/>
    <w:rsid w:val="00BA1EE1"/>
    <w:rsid w:val="00BA4A54"/>
    <w:rsid w:val="00BA6136"/>
    <w:rsid w:val="00BB60E6"/>
    <w:rsid w:val="00BB75D0"/>
    <w:rsid w:val="00BB7645"/>
    <w:rsid w:val="00BC3BAD"/>
    <w:rsid w:val="00BC76C0"/>
    <w:rsid w:val="00BE4995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654C"/>
    <w:rsid w:val="00C47352"/>
    <w:rsid w:val="00C527AF"/>
    <w:rsid w:val="00C539DF"/>
    <w:rsid w:val="00C5651F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B130B"/>
    <w:rsid w:val="00CB5AF6"/>
    <w:rsid w:val="00CC35F6"/>
    <w:rsid w:val="00CC57CE"/>
    <w:rsid w:val="00CC7B3E"/>
    <w:rsid w:val="00CD0088"/>
    <w:rsid w:val="00CD0746"/>
    <w:rsid w:val="00CD1982"/>
    <w:rsid w:val="00CD24CD"/>
    <w:rsid w:val="00CD32CD"/>
    <w:rsid w:val="00CD3FC9"/>
    <w:rsid w:val="00CE17DD"/>
    <w:rsid w:val="00CE36D3"/>
    <w:rsid w:val="00CF6708"/>
    <w:rsid w:val="00D00CB9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54E42"/>
    <w:rsid w:val="00D57C67"/>
    <w:rsid w:val="00D57E04"/>
    <w:rsid w:val="00D61E60"/>
    <w:rsid w:val="00D61F50"/>
    <w:rsid w:val="00D62D20"/>
    <w:rsid w:val="00D64F13"/>
    <w:rsid w:val="00D67953"/>
    <w:rsid w:val="00D7304C"/>
    <w:rsid w:val="00D736CA"/>
    <w:rsid w:val="00D7585F"/>
    <w:rsid w:val="00D80DD5"/>
    <w:rsid w:val="00D817EA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D7175"/>
    <w:rsid w:val="00DF01A9"/>
    <w:rsid w:val="00E17DF2"/>
    <w:rsid w:val="00E24400"/>
    <w:rsid w:val="00E2684E"/>
    <w:rsid w:val="00E34E2B"/>
    <w:rsid w:val="00E41071"/>
    <w:rsid w:val="00E4594B"/>
    <w:rsid w:val="00E45BCA"/>
    <w:rsid w:val="00E55D13"/>
    <w:rsid w:val="00E61516"/>
    <w:rsid w:val="00E67284"/>
    <w:rsid w:val="00E7079C"/>
    <w:rsid w:val="00E71F42"/>
    <w:rsid w:val="00E734E3"/>
    <w:rsid w:val="00E7425C"/>
    <w:rsid w:val="00E7597F"/>
    <w:rsid w:val="00E759A1"/>
    <w:rsid w:val="00E80F11"/>
    <w:rsid w:val="00E81C0D"/>
    <w:rsid w:val="00E8658C"/>
    <w:rsid w:val="00E867CC"/>
    <w:rsid w:val="00E86D02"/>
    <w:rsid w:val="00E876C6"/>
    <w:rsid w:val="00E90535"/>
    <w:rsid w:val="00E91089"/>
    <w:rsid w:val="00E9635D"/>
    <w:rsid w:val="00EA0922"/>
    <w:rsid w:val="00EB0C46"/>
    <w:rsid w:val="00EB2D7B"/>
    <w:rsid w:val="00EB39F9"/>
    <w:rsid w:val="00EB4BE6"/>
    <w:rsid w:val="00EB708E"/>
    <w:rsid w:val="00EC07C2"/>
    <w:rsid w:val="00EC0867"/>
    <w:rsid w:val="00EC2141"/>
    <w:rsid w:val="00EC7169"/>
    <w:rsid w:val="00EE057E"/>
    <w:rsid w:val="00EE06F8"/>
    <w:rsid w:val="00EE0DAB"/>
    <w:rsid w:val="00EE1AC2"/>
    <w:rsid w:val="00EF531B"/>
    <w:rsid w:val="00EF6296"/>
    <w:rsid w:val="00F12F13"/>
    <w:rsid w:val="00F16ECF"/>
    <w:rsid w:val="00F170F4"/>
    <w:rsid w:val="00F17828"/>
    <w:rsid w:val="00F220BE"/>
    <w:rsid w:val="00F24D12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4D87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37C7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Accent3">
    <w:name w:val="Grid Table 2 Accent 3"/>
    <w:basedOn w:val="TableNormal"/>
    <w:uiPriority w:val="47"/>
    <w:rsid w:val="009B68B5"/>
    <w:tblPr>
      <w:tblStyleRowBandSize w:val="1"/>
      <w:tblStyleColBandSize w:val="1"/>
      <w:tblInd w:w="0" w:type="dxa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Accent3">
    <w:name w:val="Grid Table 4 Accent 3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Accent4">
    <w:name w:val="Grid Table 4 Accent 4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Accent3">
    <w:name w:val="Grid Table 2 Accent 3"/>
    <w:basedOn w:val="TableNormal"/>
    <w:uiPriority w:val="47"/>
    <w:rsid w:val="009B68B5"/>
    <w:tblPr>
      <w:tblStyleRowBandSize w:val="1"/>
      <w:tblStyleColBandSize w:val="1"/>
      <w:tblInd w:w="0" w:type="dxa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Accent3">
    <w:name w:val="Grid Table 4 Accent 3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Accent4">
    <w:name w:val="Grid Table 4 Accent 4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hyperlink" Target="mailto:maloof.mahmood@muc.edu.iq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82CE20-8F89-42AF-AD18-B1EB08CFE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635</Words>
  <Characters>362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4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creator>Lez</dc:creator>
  <cp:lastModifiedBy>DR.Ahmed Saker</cp:lastModifiedBy>
  <cp:revision>23</cp:revision>
  <cp:lastPrinted>2024-01-23T07:51:00Z</cp:lastPrinted>
  <dcterms:created xsi:type="dcterms:W3CDTF">2025-12-09T18:04:00Z</dcterms:created>
  <dcterms:modified xsi:type="dcterms:W3CDTF">2025-12-09T19:05:00Z</dcterms:modified>
</cp:coreProperties>
</file>